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Matthew Salazar</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hew</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lazar</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1 Devonshire Ct, Bolingbrook, IL, USA Bolingbrook, IL, USA 60440</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medina1120@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9747155</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